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lend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Fann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Valdagno, VI, Italia Cornedo Vicentino, V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ornedo Vicentino, V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6/04/1991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>No</w:t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0115171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glefanni91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6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6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6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